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B53AED" w14:textId="0C4E5871" w:rsidR="001F03D5" w:rsidRDefault="001F03D5" w:rsidP="001F03D5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1F03D5">
        <w:rPr>
          <w:rFonts w:ascii="Times New Roman" w:hAnsi="Times New Roman" w:cs="Times New Roman"/>
          <w:b/>
          <w:bCs/>
          <w:u w:val="single"/>
        </w:rPr>
        <w:t>Sözlü Sunum</w:t>
      </w:r>
    </w:p>
    <w:p w14:paraId="655BF3A3" w14:textId="77777777" w:rsidR="001F03D5" w:rsidRPr="001F03D5" w:rsidRDefault="001F03D5" w:rsidP="001F03D5">
      <w:pPr>
        <w:spacing w:after="0"/>
        <w:rPr>
          <w:rFonts w:ascii="Times New Roman" w:hAnsi="Times New Roman" w:cs="Times New Roman"/>
          <w:b/>
          <w:bCs/>
          <w:u w:val="single"/>
        </w:rPr>
      </w:pPr>
    </w:p>
    <w:p w14:paraId="6CEC39B3" w14:textId="15918453" w:rsidR="002C1D0C" w:rsidRPr="00903F5B" w:rsidRDefault="763F350F" w:rsidP="763F350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03F5B">
        <w:rPr>
          <w:rFonts w:ascii="Times New Roman" w:hAnsi="Times New Roman" w:cs="Times New Roman"/>
          <w:b/>
          <w:bCs/>
          <w:sz w:val="24"/>
          <w:szCs w:val="24"/>
        </w:rPr>
        <w:t xml:space="preserve">Türkçe Bildiri Başlığı </w:t>
      </w:r>
      <w:r w:rsidR="00903F5B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903F5B">
        <w:rPr>
          <w:rFonts w:ascii="Times New Roman" w:hAnsi="Times New Roman" w:cs="Times New Roman"/>
          <w:b/>
          <w:bCs/>
          <w:sz w:val="24"/>
          <w:szCs w:val="24"/>
        </w:rPr>
        <w:t>Times New Roman 1</w:t>
      </w:r>
      <w:r w:rsidR="004E30E9" w:rsidRPr="00903F5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903F5B">
        <w:rPr>
          <w:rFonts w:ascii="Times New Roman" w:hAnsi="Times New Roman" w:cs="Times New Roman"/>
          <w:b/>
          <w:bCs/>
          <w:sz w:val="24"/>
          <w:szCs w:val="24"/>
        </w:rPr>
        <w:t xml:space="preserve"> Punto Kalın</w:t>
      </w:r>
      <w:r w:rsidR="00903F5B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C8560A3" w14:textId="77777777" w:rsidR="001F03D5" w:rsidRPr="004E30E9" w:rsidRDefault="001F03D5" w:rsidP="008E1A1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</w:p>
    <w:p w14:paraId="484E97A2" w14:textId="07F845C1" w:rsidR="001F03D5" w:rsidRPr="004E30E9" w:rsidRDefault="001F03D5" w:rsidP="00DF47B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E30E9">
        <w:rPr>
          <w:rFonts w:ascii="Times New Roman" w:hAnsi="Times New Roman" w:cs="Times New Roman"/>
          <w:b/>
          <w:bCs/>
          <w:sz w:val="24"/>
          <w:szCs w:val="24"/>
        </w:rPr>
        <w:t>Ad</w:t>
      </w:r>
      <w:r w:rsidR="005659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30E9">
        <w:rPr>
          <w:rFonts w:ascii="Times New Roman" w:hAnsi="Times New Roman" w:cs="Times New Roman"/>
          <w:b/>
          <w:bCs/>
          <w:sz w:val="24"/>
          <w:szCs w:val="24"/>
        </w:rPr>
        <w:t>Soyad</w:t>
      </w:r>
      <w:r w:rsidRPr="004E30E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72558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*</w:t>
      </w:r>
      <w:r w:rsidRPr="004E30E9">
        <w:rPr>
          <w:rFonts w:ascii="Times New Roman" w:hAnsi="Times New Roman" w:cs="Times New Roman"/>
          <w:b/>
          <w:bCs/>
          <w:sz w:val="24"/>
          <w:szCs w:val="24"/>
        </w:rPr>
        <w:t>, Ad Soyad</w:t>
      </w:r>
      <w:r w:rsidRPr="004E30E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2 </w:t>
      </w:r>
      <w:r w:rsidR="004E30E9" w:rsidRPr="004E30E9">
        <w:rPr>
          <w:rFonts w:ascii="Times New Roman" w:hAnsi="Times New Roman" w:cs="Times New Roman"/>
          <w:b/>
          <w:bCs/>
          <w:sz w:val="24"/>
          <w:szCs w:val="24"/>
        </w:rPr>
        <w:t>(12</w:t>
      </w:r>
      <w:r w:rsidRPr="004E30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04DC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4E30E9">
        <w:rPr>
          <w:rFonts w:ascii="Times New Roman" w:hAnsi="Times New Roman" w:cs="Times New Roman"/>
          <w:b/>
          <w:bCs/>
          <w:sz w:val="24"/>
          <w:szCs w:val="24"/>
        </w:rPr>
        <w:t xml:space="preserve">unto </w:t>
      </w:r>
      <w:r w:rsidR="00904DC5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Pr="004E30E9">
        <w:rPr>
          <w:rFonts w:ascii="Times New Roman" w:hAnsi="Times New Roman" w:cs="Times New Roman"/>
          <w:b/>
          <w:bCs/>
          <w:sz w:val="24"/>
          <w:szCs w:val="24"/>
        </w:rPr>
        <w:t>alın)</w:t>
      </w:r>
    </w:p>
    <w:p w14:paraId="0448B8FC" w14:textId="23468450" w:rsidR="001F03D5" w:rsidRPr="00822880" w:rsidRDefault="001F03D5" w:rsidP="00DF47B7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de-DE"/>
        </w:rPr>
      </w:pPr>
      <w:r w:rsidRPr="00822880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1</w:t>
      </w:r>
      <w:r w:rsidRPr="00822880">
        <w:rPr>
          <w:rFonts w:ascii="Times New Roman" w:hAnsi="Times New Roman" w:cs="Times New Roman"/>
          <w:sz w:val="20"/>
          <w:szCs w:val="20"/>
          <w:lang w:val="de-DE"/>
        </w:rPr>
        <w:t>Kurum, Şehir (10 Punto)</w:t>
      </w:r>
    </w:p>
    <w:p w14:paraId="7ADA4E8C" w14:textId="1BAE2CBD" w:rsidR="001F03D5" w:rsidRPr="00822880" w:rsidRDefault="001F03D5" w:rsidP="00DF47B7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de-DE"/>
        </w:rPr>
      </w:pPr>
      <w:r w:rsidRPr="00822880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2</w:t>
      </w:r>
      <w:r w:rsidRPr="00822880">
        <w:rPr>
          <w:rFonts w:ascii="Times New Roman" w:hAnsi="Times New Roman" w:cs="Times New Roman"/>
          <w:sz w:val="20"/>
          <w:szCs w:val="20"/>
          <w:lang w:val="de-DE"/>
        </w:rPr>
        <w:t xml:space="preserve"> Kurum, Şehir</w:t>
      </w:r>
    </w:p>
    <w:p w14:paraId="03F70955" w14:textId="798228BD" w:rsidR="004057F7" w:rsidRPr="00822880" w:rsidRDefault="004057F7" w:rsidP="00DF47B7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  <w:lang w:val="de-DE"/>
        </w:rPr>
      </w:pPr>
      <w:r w:rsidRPr="00822880">
        <w:rPr>
          <w:rFonts w:ascii="Times New Roman" w:hAnsi="Times New Roman" w:cs="Times New Roman"/>
          <w:sz w:val="20"/>
          <w:szCs w:val="20"/>
          <w:lang w:val="de-DE"/>
        </w:rPr>
        <w:t>*</w:t>
      </w:r>
      <w:r w:rsidR="004C17B7">
        <w:rPr>
          <w:rFonts w:ascii="Times New Roman" w:hAnsi="Times New Roman" w:cs="Times New Roman"/>
          <w:sz w:val="20"/>
          <w:szCs w:val="20"/>
          <w:lang w:val="de-DE"/>
        </w:rPr>
        <w:t>E-posta Adresi</w:t>
      </w:r>
    </w:p>
    <w:p w14:paraId="176BE221" w14:textId="77777777" w:rsidR="008306E8" w:rsidRPr="00822880" w:rsidRDefault="008306E8" w:rsidP="008306E8">
      <w:pPr>
        <w:spacing w:after="0" w:line="480" w:lineRule="auto"/>
        <w:rPr>
          <w:rFonts w:ascii="Times New Roman" w:hAnsi="Times New Roman" w:cs="Times New Roman"/>
          <w:sz w:val="20"/>
          <w:szCs w:val="20"/>
          <w:lang w:val="de-DE"/>
        </w:rPr>
      </w:pPr>
    </w:p>
    <w:p w14:paraId="613F22C1" w14:textId="2EF3DDE8" w:rsidR="001F03D5" w:rsidRPr="004E30E9" w:rsidRDefault="001F03D5" w:rsidP="00F87DC7">
      <w:pPr>
        <w:spacing w:after="0" w:line="480" w:lineRule="auto"/>
        <w:jc w:val="center"/>
        <w:rPr>
          <w:rFonts w:ascii="Times New Roman" w:hAnsi="Times New Roman" w:cs="Times New Roman"/>
          <w:b/>
          <w:bCs/>
        </w:rPr>
      </w:pPr>
      <w:r w:rsidRPr="004E30E9">
        <w:rPr>
          <w:rFonts w:ascii="Times New Roman" w:hAnsi="Times New Roman" w:cs="Times New Roman"/>
          <w:b/>
          <w:bCs/>
        </w:rPr>
        <w:t>Özet</w:t>
      </w:r>
    </w:p>
    <w:p w14:paraId="5C94E41F" w14:textId="3BBF6D33" w:rsidR="001F03D5" w:rsidRPr="004E30E9" w:rsidRDefault="00F87DC7" w:rsidP="003B09E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87DC7">
        <w:rPr>
          <w:rFonts w:ascii="Times New Roman" w:hAnsi="Times New Roman" w:cs="Times New Roman"/>
        </w:rPr>
        <w:t>Özet 2</w:t>
      </w:r>
      <w:r>
        <w:rPr>
          <w:rFonts w:ascii="Times New Roman" w:hAnsi="Times New Roman" w:cs="Times New Roman"/>
        </w:rPr>
        <w:t>50</w:t>
      </w:r>
      <w:r w:rsidRPr="00F87DC7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3</w:t>
      </w:r>
      <w:r w:rsidRPr="00F87DC7">
        <w:rPr>
          <w:rFonts w:ascii="Times New Roman" w:hAnsi="Times New Roman" w:cs="Times New Roman"/>
        </w:rPr>
        <w:t>00 kelime arasında, tek satır aralıklı, “Times New Roman” yazı tipinde, 1</w:t>
      </w:r>
      <w:r>
        <w:rPr>
          <w:rFonts w:ascii="Times New Roman" w:hAnsi="Times New Roman" w:cs="Times New Roman"/>
        </w:rPr>
        <w:t>1</w:t>
      </w:r>
      <w:r w:rsidRPr="00F87DC7">
        <w:rPr>
          <w:rFonts w:ascii="Times New Roman" w:hAnsi="Times New Roman" w:cs="Times New Roman"/>
        </w:rPr>
        <w:t xml:space="preserve"> punto ile, her iki yana yaslanmış olarak, .doc veya .docx formatında, tek bir dosya şeklinde hazırlanmalıdır.</w:t>
      </w:r>
      <w:r>
        <w:rPr>
          <w:rFonts w:ascii="Times New Roman" w:hAnsi="Times New Roman" w:cs="Times New Roman"/>
        </w:rPr>
        <w:t xml:space="preserve"> </w:t>
      </w:r>
      <w:r w:rsidR="2042711F" w:rsidRPr="004E30E9">
        <w:rPr>
          <w:rFonts w:ascii="Times New Roman" w:hAnsi="Times New Roman" w:cs="Times New Roman"/>
        </w:rPr>
        <w:t>Genel bilgi, amaç, meto</w:t>
      </w:r>
      <w:r w:rsidR="00B56CED" w:rsidRPr="004E30E9">
        <w:rPr>
          <w:rFonts w:ascii="Times New Roman" w:hAnsi="Times New Roman" w:cs="Times New Roman"/>
        </w:rPr>
        <w:t>d ve sonuç bilgisi içermelidir.</w:t>
      </w:r>
      <w:r w:rsidR="004C17B7">
        <w:rPr>
          <w:rFonts w:ascii="Times New Roman" w:hAnsi="Times New Roman" w:cs="Times New Roman"/>
        </w:rPr>
        <w:t xml:space="preserve"> </w:t>
      </w:r>
      <w:r w:rsidR="004C17B7" w:rsidRPr="004C17B7">
        <w:rPr>
          <w:rFonts w:ascii="Times New Roman" w:hAnsi="Times New Roman" w:cs="Times New Roman"/>
        </w:rPr>
        <w:t xml:space="preserve">Özet dosyası </w:t>
      </w:r>
      <w:r w:rsidR="00210AD6">
        <w:rPr>
          <w:rFonts w:ascii="Times New Roman" w:hAnsi="Times New Roman" w:cs="Times New Roman"/>
        </w:rPr>
        <w:t>Ad</w:t>
      </w:r>
      <w:r w:rsidR="004C17B7" w:rsidRPr="004C17B7">
        <w:rPr>
          <w:rFonts w:ascii="Times New Roman" w:hAnsi="Times New Roman" w:cs="Times New Roman"/>
        </w:rPr>
        <w:t>_</w:t>
      </w:r>
      <w:r w:rsidR="00210AD6">
        <w:rPr>
          <w:rFonts w:ascii="Times New Roman" w:hAnsi="Times New Roman" w:cs="Times New Roman"/>
        </w:rPr>
        <w:t>S</w:t>
      </w:r>
      <w:r w:rsidR="00540CC0">
        <w:rPr>
          <w:rFonts w:ascii="Times New Roman" w:hAnsi="Times New Roman" w:cs="Times New Roman"/>
        </w:rPr>
        <w:t>oyad</w:t>
      </w:r>
      <w:r w:rsidR="004C17B7" w:rsidRPr="004C17B7">
        <w:rPr>
          <w:rFonts w:ascii="Times New Roman" w:hAnsi="Times New Roman" w:cs="Times New Roman"/>
        </w:rPr>
        <w:t>_</w:t>
      </w:r>
      <w:r w:rsidR="004C17B7">
        <w:rPr>
          <w:rFonts w:ascii="Times New Roman" w:hAnsi="Times New Roman" w:cs="Times New Roman"/>
        </w:rPr>
        <w:t>UNIPG</w:t>
      </w:r>
      <w:r w:rsidR="00D278E6">
        <w:rPr>
          <w:rFonts w:ascii="Times New Roman" w:hAnsi="Times New Roman" w:cs="Times New Roman"/>
        </w:rPr>
        <w:t>_</w:t>
      </w:r>
      <w:r w:rsidR="004C17B7" w:rsidRPr="004C17B7">
        <w:rPr>
          <w:rFonts w:ascii="Times New Roman" w:hAnsi="Times New Roman" w:cs="Times New Roman"/>
        </w:rPr>
        <w:t>202</w:t>
      </w:r>
      <w:r w:rsidR="00DC68D9">
        <w:rPr>
          <w:rFonts w:ascii="Times New Roman" w:hAnsi="Times New Roman" w:cs="Times New Roman"/>
        </w:rPr>
        <w:t>4</w:t>
      </w:r>
      <w:r w:rsidR="004C17B7" w:rsidRPr="004C17B7">
        <w:rPr>
          <w:rFonts w:ascii="Times New Roman" w:hAnsi="Times New Roman" w:cs="Times New Roman"/>
        </w:rPr>
        <w:t xml:space="preserve"> şeklinde adlandırılarak gönderilmelidir.</w:t>
      </w:r>
    </w:p>
    <w:p w14:paraId="6EB5EF0F" w14:textId="54A0FDAC" w:rsidR="001F03D5" w:rsidRPr="004E30E9" w:rsidRDefault="001F03D5" w:rsidP="001F03D5">
      <w:pPr>
        <w:spacing w:after="0"/>
        <w:jc w:val="both"/>
        <w:rPr>
          <w:rFonts w:ascii="Times New Roman" w:hAnsi="Times New Roman" w:cs="Times New Roman"/>
        </w:rPr>
      </w:pPr>
    </w:p>
    <w:p w14:paraId="3F3086A0" w14:textId="4975BE54" w:rsidR="001F03D5" w:rsidRPr="004E30E9" w:rsidRDefault="001F03D5" w:rsidP="001F03D5">
      <w:pPr>
        <w:spacing w:after="0"/>
        <w:jc w:val="both"/>
        <w:rPr>
          <w:rFonts w:ascii="Times New Roman" w:hAnsi="Times New Roman" w:cs="Times New Roman"/>
        </w:rPr>
      </w:pPr>
      <w:r w:rsidRPr="004E30E9">
        <w:rPr>
          <w:rFonts w:ascii="Times New Roman" w:hAnsi="Times New Roman" w:cs="Times New Roman"/>
          <w:b/>
          <w:bCs/>
        </w:rPr>
        <w:t>Anahtar Kelimeler:</w:t>
      </w:r>
      <w:r w:rsidRPr="004E30E9">
        <w:rPr>
          <w:rFonts w:ascii="Times New Roman" w:hAnsi="Times New Roman" w:cs="Times New Roman"/>
        </w:rPr>
        <w:t xml:space="preserve"> </w:t>
      </w:r>
      <w:r w:rsidR="0000436A">
        <w:rPr>
          <w:rFonts w:ascii="Times New Roman" w:hAnsi="Times New Roman" w:cs="Times New Roman"/>
        </w:rPr>
        <w:t>3-5 kelime</w:t>
      </w:r>
    </w:p>
    <w:p w14:paraId="75698F1D" w14:textId="0A087B15" w:rsidR="001F03D5" w:rsidRDefault="001F03D5" w:rsidP="009813FF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26697FE" w14:textId="34E1AA10" w:rsidR="009813FF" w:rsidRDefault="009813FF" w:rsidP="009813FF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BD1059B" w14:textId="1CD74839" w:rsidR="009813FF" w:rsidRDefault="009813FF" w:rsidP="009813FF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9FA7B51" w14:textId="69598646" w:rsidR="008306E8" w:rsidRDefault="008306E8" w:rsidP="009813FF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A811FF2" w14:textId="77777777" w:rsidR="008306E8" w:rsidRDefault="008306E8" w:rsidP="009813FF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3555CD6" w14:textId="77777777" w:rsidR="008306E8" w:rsidRDefault="008306E8" w:rsidP="009813FF">
      <w:pPr>
        <w:spacing w:after="0"/>
        <w:rPr>
          <w:rFonts w:ascii="Times New Roman" w:hAnsi="Times New Roman" w:cs="Times New Roman"/>
          <w:sz w:val="20"/>
          <w:szCs w:val="20"/>
          <w:vertAlign w:val="superscript"/>
        </w:rPr>
      </w:pPr>
    </w:p>
    <w:p w14:paraId="3125AA57" w14:textId="20FA6E27" w:rsidR="00740F99" w:rsidRDefault="004D41BE" w:rsidP="001F03D5">
      <w:pPr>
        <w:spacing w:after="0"/>
        <w:jc w:val="center"/>
        <w:rPr>
          <w:rFonts w:ascii="Times New Roman" w:hAnsi="Times New Roman" w:cs="Times New Roman"/>
          <w:sz w:val="20"/>
          <w:szCs w:val="20"/>
          <w:vertAlign w:val="superscript"/>
        </w:rPr>
      </w:pPr>
      <w:r>
        <w:rPr>
          <w:rFonts w:ascii="Times New Roman" w:hAnsi="Times New Roman" w:cs="Times New Roman"/>
          <w:noProof/>
          <w:sz w:val="20"/>
          <w:szCs w:val="20"/>
          <w:vertAlign w:val="superscript"/>
        </w:rPr>
        <w:drawing>
          <wp:inline distT="0" distB="0" distL="0" distR="0" wp14:anchorId="4299BC34" wp14:editId="005A3D9D">
            <wp:extent cx="5753100" cy="1158240"/>
            <wp:effectExtent l="0" t="0" r="0" b="381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DA43F" w14:textId="28D2BBA9" w:rsidR="00740F99" w:rsidRDefault="00740F99" w:rsidP="001F03D5">
      <w:pPr>
        <w:spacing w:after="0"/>
        <w:jc w:val="center"/>
        <w:rPr>
          <w:rFonts w:ascii="Times New Roman" w:hAnsi="Times New Roman" w:cs="Times New Roman"/>
          <w:sz w:val="20"/>
          <w:szCs w:val="20"/>
          <w:vertAlign w:val="superscript"/>
        </w:rPr>
      </w:pPr>
    </w:p>
    <w:p w14:paraId="783CFDA9" w14:textId="13C093CB" w:rsidR="0072558D" w:rsidRPr="00A91D6E" w:rsidRDefault="0072558D" w:rsidP="0072558D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31052EF8" w14:textId="2D932C03" w:rsidR="00740F99" w:rsidRPr="00A91D6E" w:rsidRDefault="00740F99" w:rsidP="001F03D5">
      <w:pPr>
        <w:spacing w:after="0"/>
        <w:jc w:val="center"/>
        <w:rPr>
          <w:rFonts w:ascii="Times New Roman" w:hAnsi="Times New Roman" w:cs="Times New Roman"/>
        </w:rPr>
      </w:pPr>
      <w:r w:rsidRPr="00A91D6E">
        <w:rPr>
          <w:rFonts w:ascii="Times New Roman" w:hAnsi="Times New Roman" w:cs="Times New Roman"/>
          <w:b/>
        </w:rPr>
        <w:t>Şekil 1.</w:t>
      </w:r>
      <w:r w:rsidRPr="00A91D6E">
        <w:rPr>
          <w:rFonts w:ascii="Times New Roman" w:hAnsi="Times New Roman" w:cs="Times New Roman"/>
        </w:rPr>
        <w:t xml:space="preserve"> </w:t>
      </w:r>
      <w:r w:rsidR="004176F8">
        <w:rPr>
          <w:rFonts w:ascii="Times New Roman" w:hAnsi="Times New Roman" w:cs="Times New Roman"/>
        </w:rPr>
        <w:t xml:space="preserve">II. </w:t>
      </w:r>
      <w:r w:rsidRPr="00A91D6E">
        <w:rPr>
          <w:rFonts w:ascii="Times New Roman" w:hAnsi="Times New Roman" w:cs="Times New Roman"/>
        </w:rPr>
        <w:t>Ulusal Nanoteknolojide İletken Polimer Günleri (</w:t>
      </w:r>
      <w:r w:rsidR="004176F8">
        <w:rPr>
          <w:rFonts w:ascii="Times New Roman" w:hAnsi="Times New Roman" w:cs="Times New Roman"/>
        </w:rPr>
        <w:t xml:space="preserve">II. </w:t>
      </w:r>
      <w:r w:rsidRPr="00A91D6E">
        <w:rPr>
          <w:rFonts w:ascii="Times New Roman" w:hAnsi="Times New Roman" w:cs="Times New Roman"/>
        </w:rPr>
        <w:t>UNIPG)</w:t>
      </w:r>
    </w:p>
    <w:p w14:paraId="4487DD1E" w14:textId="2B3AA93C" w:rsidR="009813FF" w:rsidRPr="0072558D" w:rsidRDefault="009813FF" w:rsidP="001F03D5">
      <w:pPr>
        <w:spacing w:after="0"/>
        <w:jc w:val="center"/>
        <w:rPr>
          <w:rFonts w:ascii="Times New Roman" w:hAnsi="Times New Roman" w:cs="Times New Roman"/>
          <w:vertAlign w:val="superscript"/>
        </w:rPr>
      </w:pPr>
    </w:p>
    <w:p w14:paraId="00073663" w14:textId="1844E920" w:rsidR="00D6366B" w:rsidRDefault="00D6366B" w:rsidP="00F11634">
      <w:pPr>
        <w:spacing w:after="0"/>
        <w:rPr>
          <w:rFonts w:ascii="Times New Roman" w:hAnsi="Times New Roman" w:cs="Times New Roman"/>
          <w:vertAlign w:val="superscript"/>
        </w:rPr>
      </w:pPr>
    </w:p>
    <w:p w14:paraId="26B0230E" w14:textId="4E3D8CED" w:rsidR="004D41BE" w:rsidRDefault="004D41BE" w:rsidP="00F11634">
      <w:pPr>
        <w:spacing w:after="0"/>
        <w:rPr>
          <w:rFonts w:ascii="Times New Roman" w:hAnsi="Times New Roman" w:cs="Times New Roman"/>
          <w:vertAlign w:val="superscript"/>
        </w:rPr>
      </w:pPr>
    </w:p>
    <w:p w14:paraId="2A544CD2" w14:textId="77777777" w:rsidR="004D41BE" w:rsidRPr="0072558D" w:rsidRDefault="004D41BE" w:rsidP="00F11634">
      <w:pPr>
        <w:spacing w:after="0"/>
        <w:rPr>
          <w:rFonts w:ascii="Times New Roman" w:hAnsi="Times New Roman" w:cs="Times New Roman"/>
          <w:vertAlign w:val="superscript"/>
        </w:rPr>
      </w:pPr>
    </w:p>
    <w:p w14:paraId="7F175C60" w14:textId="3E3FC1AA" w:rsidR="009813FF" w:rsidRPr="0072558D" w:rsidRDefault="009813FF" w:rsidP="001F03D5">
      <w:pPr>
        <w:spacing w:after="0"/>
        <w:jc w:val="center"/>
        <w:rPr>
          <w:rFonts w:ascii="Times New Roman" w:hAnsi="Times New Roman" w:cs="Times New Roman"/>
          <w:vertAlign w:val="superscript"/>
        </w:rPr>
      </w:pPr>
    </w:p>
    <w:p w14:paraId="2EF57B17" w14:textId="25DD5B53" w:rsidR="009813FF" w:rsidRDefault="009813FF" w:rsidP="00D956DC">
      <w:pPr>
        <w:jc w:val="both"/>
        <w:rPr>
          <w:rFonts w:ascii="Times New Roman" w:hAnsi="Times New Roman" w:cs="Times New Roman"/>
          <w:b/>
        </w:rPr>
      </w:pPr>
      <w:r w:rsidRPr="00A91D6E">
        <w:rPr>
          <w:rFonts w:ascii="Times New Roman" w:hAnsi="Times New Roman" w:cs="Times New Roman"/>
          <w:b/>
        </w:rPr>
        <w:t>Kaynaklar:</w:t>
      </w:r>
    </w:p>
    <w:p w14:paraId="38053C85" w14:textId="3BEF8B17" w:rsidR="003B2039" w:rsidRDefault="003B2039" w:rsidP="00D956DC">
      <w:pPr>
        <w:jc w:val="both"/>
        <w:rPr>
          <w:rFonts w:ascii="Times New Roman" w:hAnsi="Times New Roman" w:cs="Times New Roman"/>
          <w:b/>
        </w:rPr>
      </w:pPr>
    </w:p>
    <w:p w14:paraId="6FB7C3D9" w14:textId="77E15B82" w:rsidR="003B2039" w:rsidRDefault="003B2039" w:rsidP="00D956DC">
      <w:pPr>
        <w:jc w:val="both"/>
        <w:rPr>
          <w:rFonts w:ascii="Times New Roman" w:hAnsi="Times New Roman" w:cs="Times New Roman"/>
          <w:b/>
        </w:rPr>
      </w:pPr>
    </w:p>
    <w:p w14:paraId="5992737A" w14:textId="626505DB" w:rsidR="003B2039" w:rsidRDefault="003B2039" w:rsidP="00D956DC">
      <w:pPr>
        <w:jc w:val="both"/>
        <w:rPr>
          <w:rFonts w:ascii="Times New Roman" w:hAnsi="Times New Roman" w:cs="Times New Roman"/>
          <w:b/>
        </w:rPr>
      </w:pPr>
    </w:p>
    <w:p w14:paraId="43DE0521" w14:textId="77777777" w:rsidR="003B2039" w:rsidRPr="00A91D6E" w:rsidRDefault="003B2039" w:rsidP="00D956DC">
      <w:pPr>
        <w:jc w:val="both"/>
        <w:rPr>
          <w:rFonts w:ascii="Times New Roman" w:hAnsi="Times New Roman" w:cs="Times New Roman"/>
          <w:b/>
        </w:rPr>
      </w:pPr>
    </w:p>
    <w:sectPr w:rsidR="003B2039" w:rsidRPr="00A91D6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EA387" w14:textId="77777777" w:rsidR="00F14288" w:rsidRDefault="00F14288" w:rsidP="00822880">
      <w:pPr>
        <w:spacing w:after="0" w:line="240" w:lineRule="auto"/>
      </w:pPr>
      <w:r>
        <w:separator/>
      </w:r>
    </w:p>
  </w:endnote>
  <w:endnote w:type="continuationSeparator" w:id="0">
    <w:p w14:paraId="05592BE0" w14:textId="77777777" w:rsidR="00F14288" w:rsidRDefault="00F14288" w:rsidP="008228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5B64A" w14:textId="3B8EDC09" w:rsidR="00822880" w:rsidRDefault="00AA6E0B" w:rsidP="000523F5">
    <w:pPr>
      <w:pStyle w:val="AltBilgi"/>
      <w:ind w:right="-993"/>
      <w:jc w:val="right"/>
      <w:rPr>
        <w:rFonts w:ascii="Times New Roman" w:hAnsi="Times New Roman" w:cs="Times New Roman"/>
        <w:i/>
        <w:sz w:val="16"/>
        <w:szCs w:val="16"/>
        <w:lang w:val="tr-TR"/>
      </w:rPr>
    </w:pPr>
    <w:r>
      <w:rPr>
        <w:rFonts w:ascii="Times New Roman" w:hAnsi="Times New Roman" w:cs="Times New Roman"/>
        <w:i/>
        <w:sz w:val="16"/>
        <w:szCs w:val="16"/>
        <w:lang w:val="tr-TR"/>
      </w:rPr>
      <w:t xml:space="preserve">II. </w:t>
    </w:r>
    <w:r w:rsidR="000523F5" w:rsidRPr="000523F5">
      <w:rPr>
        <w:rFonts w:ascii="Times New Roman" w:hAnsi="Times New Roman" w:cs="Times New Roman"/>
        <w:i/>
        <w:sz w:val="16"/>
        <w:szCs w:val="16"/>
        <w:lang w:val="tr-TR"/>
      </w:rPr>
      <w:t>Ulusal Nanoteknolojide İletken Polimer Günleri (</w:t>
    </w:r>
    <w:r>
      <w:rPr>
        <w:rFonts w:ascii="Times New Roman" w:hAnsi="Times New Roman" w:cs="Times New Roman"/>
        <w:i/>
        <w:sz w:val="16"/>
        <w:szCs w:val="16"/>
        <w:lang w:val="tr-TR"/>
      </w:rPr>
      <w:t>II</w:t>
    </w:r>
    <w:r w:rsidR="000523F5" w:rsidRPr="000523F5">
      <w:rPr>
        <w:rFonts w:ascii="Times New Roman" w:hAnsi="Times New Roman" w:cs="Times New Roman"/>
        <w:i/>
        <w:sz w:val="16"/>
        <w:szCs w:val="16"/>
        <w:lang w:val="tr-TR"/>
      </w:rPr>
      <w:t>. UNIPG)</w:t>
    </w:r>
  </w:p>
  <w:p w14:paraId="2946356A" w14:textId="7F4D0AFD" w:rsidR="00DC109C" w:rsidRPr="00DC109C" w:rsidRDefault="00DC109C" w:rsidP="00DC109C">
    <w:pPr>
      <w:pStyle w:val="AltBilgi"/>
      <w:ind w:right="-993"/>
      <w:jc w:val="right"/>
      <w:rPr>
        <w:rFonts w:ascii="Times New Roman" w:hAnsi="Times New Roman" w:cs="Times New Roman"/>
        <w:i/>
        <w:sz w:val="16"/>
        <w:szCs w:val="16"/>
        <w:lang w:val="tr-TR"/>
      </w:rPr>
    </w:pPr>
    <w:r>
      <w:rPr>
        <w:rFonts w:ascii="Times New Roman" w:hAnsi="Times New Roman" w:cs="Times New Roman"/>
        <w:i/>
        <w:sz w:val="16"/>
        <w:szCs w:val="16"/>
        <w:lang w:val="tr-TR"/>
      </w:rPr>
      <w:t>2</w:t>
    </w:r>
    <w:r w:rsidR="00AA6E0B">
      <w:rPr>
        <w:rFonts w:ascii="Times New Roman" w:hAnsi="Times New Roman" w:cs="Times New Roman"/>
        <w:i/>
        <w:sz w:val="16"/>
        <w:szCs w:val="16"/>
        <w:lang w:val="tr-TR"/>
      </w:rPr>
      <w:t>2-26</w:t>
    </w:r>
    <w:r>
      <w:rPr>
        <w:rFonts w:ascii="Times New Roman" w:hAnsi="Times New Roman" w:cs="Times New Roman"/>
        <w:i/>
        <w:sz w:val="16"/>
        <w:szCs w:val="16"/>
        <w:lang w:val="tr-TR"/>
      </w:rPr>
      <w:t xml:space="preserve"> </w:t>
    </w:r>
    <w:r w:rsidR="00AA6E0B">
      <w:rPr>
        <w:rFonts w:ascii="Times New Roman" w:hAnsi="Times New Roman" w:cs="Times New Roman"/>
        <w:i/>
        <w:sz w:val="16"/>
        <w:szCs w:val="16"/>
        <w:lang w:val="tr-TR"/>
      </w:rPr>
      <w:t>Temmuz</w:t>
    </w:r>
    <w:r w:rsidRPr="00DC109C">
      <w:rPr>
        <w:rFonts w:ascii="Times New Roman" w:hAnsi="Times New Roman" w:cs="Times New Roman"/>
        <w:i/>
        <w:sz w:val="16"/>
        <w:szCs w:val="16"/>
        <w:lang w:val="tr-TR"/>
      </w:rPr>
      <w:t xml:space="preserve"> 202</w:t>
    </w:r>
    <w:r w:rsidR="00AA6E0B">
      <w:rPr>
        <w:rFonts w:ascii="Times New Roman" w:hAnsi="Times New Roman" w:cs="Times New Roman"/>
        <w:i/>
        <w:sz w:val="16"/>
        <w:szCs w:val="16"/>
        <w:lang w:val="tr-TR"/>
      </w:rPr>
      <w:t>4</w:t>
    </w:r>
    <w:r w:rsidRPr="00DC109C">
      <w:rPr>
        <w:rFonts w:ascii="Times New Roman" w:hAnsi="Times New Roman" w:cs="Times New Roman"/>
        <w:i/>
        <w:sz w:val="16"/>
        <w:szCs w:val="16"/>
        <w:lang w:val="tr-TR"/>
      </w:rPr>
      <w:t xml:space="preserve"> </w:t>
    </w:r>
  </w:p>
  <w:p w14:paraId="50BFEEB2" w14:textId="4299FDEB" w:rsidR="00DC109C" w:rsidRPr="00DD252D" w:rsidRDefault="00DC109C" w:rsidP="00DC109C">
    <w:pPr>
      <w:pStyle w:val="AltBilgi"/>
      <w:ind w:right="-993"/>
      <w:jc w:val="right"/>
      <w:rPr>
        <w:rFonts w:ascii="Times New Roman" w:hAnsi="Times New Roman" w:cs="Times New Roman"/>
        <w:i/>
        <w:sz w:val="16"/>
        <w:szCs w:val="16"/>
        <w:lang w:val="tr-TR"/>
      </w:rPr>
    </w:pPr>
    <w:r>
      <w:rPr>
        <w:rFonts w:ascii="Times New Roman" w:hAnsi="Times New Roman" w:cs="Times New Roman"/>
        <w:i/>
        <w:sz w:val="16"/>
        <w:szCs w:val="16"/>
        <w:lang w:val="tr-TR"/>
      </w:rPr>
      <w:t>Isparta / TÜRKİ</w:t>
    </w:r>
    <w:r w:rsidRPr="00DC109C">
      <w:rPr>
        <w:rFonts w:ascii="Times New Roman" w:hAnsi="Times New Roman" w:cs="Times New Roman"/>
        <w:i/>
        <w:sz w:val="16"/>
        <w:szCs w:val="16"/>
        <w:lang w:val="tr-TR"/>
      </w:rPr>
      <w:t>Y</w:t>
    </w:r>
    <w:r>
      <w:rPr>
        <w:rFonts w:ascii="Times New Roman" w:hAnsi="Times New Roman" w:cs="Times New Roman"/>
        <w:i/>
        <w:sz w:val="16"/>
        <w:szCs w:val="16"/>
        <w:lang w:val="tr-TR"/>
      </w:rPr>
      <w:t>E</w:t>
    </w:r>
    <w:r w:rsidRPr="00DC109C">
      <w:rPr>
        <w:rFonts w:ascii="Times New Roman" w:hAnsi="Times New Roman" w:cs="Times New Roman"/>
        <w:i/>
        <w:sz w:val="16"/>
        <w:szCs w:val="16"/>
        <w:lang w:val="tr-TR"/>
      </w:rPr>
      <w:t xml:space="preserve"> |</w:t>
    </w:r>
    <w:r w:rsidRPr="00DC109C">
      <w:rPr>
        <w:rFonts w:ascii="Times New Roman" w:hAnsi="Times New Roman" w:cs="Times New Roman"/>
        <w:b/>
        <w:sz w:val="16"/>
        <w:szCs w:val="16"/>
        <w:lang w:val="tr-TR"/>
      </w:rPr>
      <w:t xml:space="preserve">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C90E3D" w14:textId="77777777" w:rsidR="00F14288" w:rsidRDefault="00F14288" w:rsidP="00822880">
      <w:pPr>
        <w:spacing w:after="0" w:line="240" w:lineRule="auto"/>
      </w:pPr>
      <w:r>
        <w:separator/>
      </w:r>
    </w:p>
  </w:footnote>
  <w:footnote w:type="continuationSeparator" w:id="0">
    <w:p w14:paraId="60F3FA9A" w14:textId="77777777" w:rsidR="00F14288" w:rsidRDefault="00F14288" w:rsidP="008228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CwtDCzMDUzM7FU0lEKTi0uzszPAykwqgUAtNdfNCwAAAA="/>
  </w:docVars>
  <w:rsids>
    <w:rsidRoot w:val="001F03D5"/>
    <w:rsid w:val="0000309D"/>
    <w:rsid w:val="0000436A"/>
    <w:rsid w:val="000523F5"/>
    <w:rsid w:val="000870C6"/>
    <w:rsid w:val="00120D68"/>
    <w:rsid w:val="00195EF0"/>
    <w:rsid w:val="001A64D1"/>
    <w:rsid w:val="001F03D5"/>
    <w:rsid w:val="00210AD6"/>
    <w:rsid w:val="00251EB5"/>
    <w:rsid w:val="002C1D0C"/>
    <w:rsid w:val="00330A61"/>
    <w:rsid w:val="003B09EC"/>
    <w:rsid w:val="003B2039"/>
    <w:rsid w:val="004057F7"/>
    <w:rsid w:val="004176F8"/>
    <w:rsid w:val="00421FC9"/>
    <w:rsid w:val="0048233A"/>
    <w:rsid w:val="004846FA"/>
    <w:rsid w:val="00487C80"/>
    <w:rsid w:val="004C17B7"/>
    <w:rsid w:val="004D1981"/>
    <w:rsid w:val="004D41BE"/>
    <w:rsid w:val="004E30E9"/>
    <w:rsid w:val="00540CC0"/>
    <w:rsid w:val="0056597E"/>
    <w:rsid w:val="0072558D"/>
    <w:rsid w:val="00740F99"/>
    <w:rsid w:val="007D23F8"/>
    <w:rsid w:val="00822880"/>
    <w:rsid w:val="00824E3C"/>
    <w:rsid w:val="008306E8"/>
    <w:rsid w:val="008E1A17"/>
    <w:rsid w:val="00903F5B"/>
    <w:rsid w:val="00904DC5"/>
    <w:rsid w:val="0091090B"/>
    <w:rsid w:val="009813FF"/>
    <w:rsid w:val="0098454A"/>
    <w:rsid w:val="009E56DD"/>
    <w:rsid w:val="00A00242"/>
    <w:rsid w:val="00A8261A"/>
    <w:rsid w:val="00A91D6E"/>
    <w:rsid w:val="00AA6E0B"/>
    <w:rsid w:val="00B47229"/>
    <w:rsid w:val="00B56CED"/>
    <w:rsid w:val="00C143EE"/>
    <w:rsid w:val="00C35E9B"/>
    <w:rsid w:val="00C8701F"/>
    <w:rsid w:val="00D24F52"/>
    <w:rsid w:val="00D278E6"/>
    <w:rsid w:val="00D6366B"/>
    <w:rsid w:val="00D956DC"/>
    <w:rsid w:val="00DC109C"/>
    <w:rsid w:val="00DC68D9"/>
    <w:rsid w:val="00DD252D"/>
    <w:rsid w:val="00DF47B7"/>
    <w:rsid w:val="00E04214"/>
    <w:rsid w:val="00F11634"/>
    <w:rsid w:val="00F14288"/>
    <w:rsid w:val="00F87DC7"/>
    <w:rsid w:val="00FD1BAF"/>
    <w:rsid w:val="2042711F"/>
    <w:rsid w:val="763F3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903DAB"/>
  <w15:chartTrackingRefBased/>
  <w15:docId w15:val="{34478ECD-707B-43D8-8417-F3369B9CF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2288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22880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82288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2288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15502D-F13F-4AA7-9A4C-A59351B13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Emre Uygun</cp:lastModifiedBy>
  <cp:revision>49</cp:revision>
  <dcterms:created xsi:type="dcterms:W3CDTF">2021-11-12T08:41:00Z</dcterms:created>
  <dcterms:modified xsi:type="dcterms:W3CDTF">2023-12-06T20:59:00Z</dcterms:modified>
</cp:coreProperties>
</file>